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E7FE54" w14:textId="23F09CA9" w:rsidR="00EF1542" w:rsidRPr="00705A18" w:rsidRDefault="00E837F3" w:rsidP="00051DA6">
      <w:pPr>
        <w:rPr>
          <w:lang w:val="en-GB"/>
        </w:rPr>
      </w:pPr>
      <w:r w:rsidRPr="00705A18">
        <w:rPr>
          <w:noProof/>
          <w:lang w:val="en-GB" w:eastAsia="cs-CZ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000F5007" wp14:editId="30C21DA0">
                <wp:simplePos x="0" y="0"/>
                <wp:positionH relativeFrom="margin">
                  <wp:align>left</wp:align>
                </wp:positionH>
                <wp:positionV relativeFrom="margin">
                  <wp:posOffset>-288290</wp:posOffset>
                </wp:positionV>
                <wp:extent cx="6101080" cy="1619250"/>
                <wp:effectExtent l="0" t="0" r="0" b="0"/>
                <wp:wrapTight wrapText="bothSides">
                  <wp:wrapPolygon edited="0">
                    <wp:start x="0" y="0"/>
                    <wp:lineTo x="0" y="21346"/>
                    <wp:lineTo x="21380" y="21346"/>
                    <wp:lineTo x="21380" y="0"/>
                    <wp:lineTo x="0" y="0"/>
                  </wp:wrapPolygon>
                </wp:wrapTight>
                <wp:docPr id="4" name="Textové po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01080" cy="161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8464AF" w14:textId="7EFB9002" w:rsidR="002B54F3" w:rsidRPr="008313E8" w:rsidRDefault="00E837F3">
                            <w:pPr>
                              <w:rPr>
                                <w:b/>
                                <w:sz w:val="24"/>
                                <w:szCs w:val="28"/>
                                <w:lang w:val="en-GB"/>
                              </w:rPr>
                            </w:pPr>
                            <w:r w:rsidRPr="008313E8">
                              <w:rPr>
                                <w:b/>
                                <w:sz w:val="24"/>
                                <w:szCs w:val="28"/>
                                <w:lang w:val="en-GB"/>
                              </w:rPr>
                              <w:t xml:space="preserve">Name of </w:t>
                            </w:r>
                            <w:r w:rsidR="00705A18" w:rsidRPr="008313E8">
                              <w:rPr>
                                <w:b/>
                                <w:sz w:val="24"/>
                                <w:szCs w:val="28"/>
                                <w:lang w:val="en-GB"/>
                              </w:rPr>
                              <w:t xml:space="preserve">the </w:t>
                            </w:r>
                            <w:r w:rsidRPr="008313E8">
                              <w:rPr>
                                <w:b/>
                                <w:sz w:val="24"/>
                                <w:szCs w:val="28"/>
                                <w:lang w:val="en-GB"/>
                              </w:rPr>
                              <w:t>research organisation</w:t>
                            </w:r>
                          </w:p>
                          <w:p w14:paraId="081741BA" w14:textId="00573E7F" w:rsidR="002B54F3" w:rsidRPr="008313E8" w:rsidRDefault="00E837F3">
                            <w:pPr>
                              <w:rPr>
                                <w:b/>
                                <w:sz w:val="24"/>
                                <w:szCs w:val="28"/>
                                <w:lang w:val="en-GB"/>
                              </w:rPr>
                            </w:pPr>
                            <w:r w:rsidRPr="008313E8">
                              <w:rPr>
                                <w:sz w:val="24"/>
                                <w:szCs w:val="28"/>
                                <w:lang w:val="en-GB"/>
                              </w:rPr>
                              <w:t xml:space="preserve">Name of the person authorised to act </w:t>
                            </w:r>
                            <w:r w:rsidR="00705A18" w:rsidRPr="008313E8">
                              <w:rPr>
                                <w:sz w:val="24"/>
                                <w:szCs w:val="28"/>
                                <w:lang w:val="en-GB"/>
                              </w:rPr>
                              <w:t>on behalf of</w:t>
                            </w:r>
                            <w:r w:rsidRPr="008313E8">
                              <w:rPr>
                                <w:sz w:val="24"/>
                                <w:szCs w:val="28"/>
                                <w:lang w:val="en-GB"/>
                              </w:rPr>
                              <w:t xml:space="preserve"> the research organisation</w:t>
                            </w:r>
                          </w:p>
                          <w:p w14:paraId="7F41403A" w14:textId="77777777" w:rsidR="002B54F3" w:rsidRPr="008313E8" w:rsidRDefault="00E837F3">
                            <w:pPr>
                              <w:rPr>
                                <w:sz w:val="24"/>
                                <w:szCs w:val="28"/>
                                <w:lang w:val="en-GB"/>
                              </w:rPr>
                            </w:pPr>
                            <w:r w:rsidRPr="008313E8">
                              <w:rPr>
                                <w:sz w:val="24"/>
                                <w:szCs w:val="28"/>
                                <w:lang w:val="en-GB"/>
                              </w:rPr>
                              <w:t>Address</w:t>
                            </w:r>
                          </w:p>
                          <w:p w14:paraId="0549F21A" w14:textId="77777777" w:rsidR="007F4490" w:rsidRPr="008313E8" w:rsidRDefault="007F4490" w:rsidP="00F03CDB">
                            <w:pPr>
                              <w:rPr>
                                <w:sz w:val="24"/>
                                <w:szCs w:val="28"/>
                                <w:lang w:val="en-GB"/>
                              </w:rPr>
                            </w:pPr>
                          </w:p>
                          <w:p w14:paraId="00D97AD5" w14:textId="4F6B1DF0" w:rsidR="002B54F3" w:rsidRPr="008313E8" w:rsidRDefault="00E837F3">
                            <w:pPr>
                              <w:rPr>
                                <w:sz w:val="24"/>
                                <w:szCs w:val="28"/>
                                <w:lang w:val="en-GB"/>
                              </w:rPr>
                            </w:pPr>
                            <w:r w:rsidRPr="008313E8">
                              <w:rPr>
                                <w:b/>
                                <w:sz w:val="24"/>
                                <w:szCs w:val="28"/>
                                <w:lang w:val="en-GB"/>
                              </w:rPr>
                              <w:t xml:space="preserve">Date: </w:t>
                            </w:r>
                            <w:r w:rsidR="00154DF2" w:rsidRPr="008313E8">
                              <w:rPr>
                                <w:sz w:val="24"/>
                                <w:szCs w:val="28"/>
                                <w:lang w:val="en-GB"/>
                              </w:rPr>
                              <w:t>XX</w:t>
                            </w:r>
                            <w:r w:rsidR="00705A18" w:rsidRPr="008313E8">
                              <w:rPr>
                                <w:sz w:val="24"/>
                                <w:szCs w:val="28"/>
                                <w:lang w:val="en-GB"/>
                              </w:rPr>
                              <w:t>/</w:t>
                            </w:r>
                            <w:r w:rsidR="00154DF2" w:rsidRPr="008313E8">
                              <w:rPr>
                                <w:sz w:val="24"/>
                                <w:szCs w:val="28"/>
                                <w:lang w:val="en-GB"/>
                              </w:rPr>
                              <w:t>XX</w:t>
                            </w:r>
                            <w:r w:rsidR="00705A18" w:rsidRPr="008313E8">
                              <w:rPr>
                                <w:sz w:val="24"/>
                                <w:szCs w:val="28"/>
                                <w:lang w:val="en-GB"/>
                              </w:rPr>
                              <w:t>/</w:t>
                            </w:r>
                            <w:r w:rsidR="00154DF2" w:rsidRPr="008313E8">
                              <w:rPr>
                                <w:sz w:val="24"/>
                                <w:szCs w:val="28"/>
                                <w:lang w:val="en-GB"/>
                              </w:rPr>
                              <w:t>202</w:t>
                            </w:r>
                            <w:r w:rsidR="00B46335">
                              <w:rPr>
                                <w:sz w:val="24"/>
                                <w:szCs w:val="28"/>
                                <w:lang w:val="en-GB"/>
                              </w:rPr>
                              <w:t>X</w:t>
                            </w:r>
                          </w:p>
                          <w:p w14:paraId="3249F760" w14:textId="77777777" w:rsidR="00154DF2" w:rsidRPr="008313E8" w:rsidRDefault="00154DF2" w:rsidP="007B7053">
                            <w:pPr>
                              <w:rPr>
                                <w:sz w:val="24"/>
                                <w:szCs w:val="28"/>
                                <w:lang w:val="en-GB"/>
                              </w:rPr>
                            </w:pPr>
                          </w:p>
                          <w:p w14:paraId="5AA3E7FB" w14:textId="77777777" w:rsidR="002B54F3" w:rsidRPr="008313E8" w:rsidRDefault="00E837F3">
                            <w:pPr>
                              <w:rPr>
                                <w:sz w:val="24"/>
                                <w:szCs w:val="28"/>
                                <w:lang w:val="en-GB"/>
                              </w:rPr>
                            </w:pPr>
                            <w:r w:rsidRPr="008313E8">
                              <w:rPr>
                                <w:b/>
                                <w:sz w:val="24"/>
                                <w:szCs w:val="28"/>
                                <w:lang w:val="en-GB"/>
                              </w:rPr>
                              <w:t>Handled by</w:t>
                            </w:r>
                            <w:r w:rsidR="007B7053" w:rsidRPr="008313E8">
                              <w:rPr>
                                <w:b/>
                                <w:sz w:val="24"/>
                                <w:szCs w:val="28"/>
                                <w:lang w:val="en-GB"/>
                              </w:rPr>
                              <w:t xml:space="preserve">: </w:t>
                            </w:r>
                            <w:r w:rsidR="00454BB7" w:rsidRPr="008313E8">
                              <w:rPr>
                                <w:sz w:val="24"/>
                                <w:szCs w:val="28"/>
                                <w:lang w:val="en-GB"/>
                              </w:rPr>
                              <w:t>Name and surname of the processor, telephone/ema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0F5007" id="_x0000_t202" coordsize="21600,21600" o:spt="202" path="m,l,21600r21600,l21600,xe">
                <v:stroke joinstyle="miter"/>
                <v:path gradientshapeok="t" o:connecttype="rect"/>
              </v:shapetype>
              <v:shape id="Textové pole 4" o:spid="_x0000_s1026" type="#_x0000_t202" style="position:absolute;margin-left:0;margin-top:-22.7pt;width:480.4pt;height:127.5pt;z-index:251659264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" filled="f" stroked="f">
                <v:textbox inset="0,,,0">
                  <w:txbxContent>
                    <w:p w14:paraId="0E8464AF" w14:textId="7EFB9002" w:rsidR="002B54F3" w:rsidRPr="008313E8" w:rsidRDefault="00E837F3">
                      <w:pPr>
                        <w:rPr>
                          <w:b/>
                          <w:sz w:val="24"/>
                          <w:szCs w:val="28"/>
                          <w:lang w:val="en-GB"/>
                        </w:rPr>
                      </w:pPr>
                      <w:r w:rsidRPr="008313E8">
                        <w:rPr>
                          <w:b/>
                          <w:sz w:val="24"/>
                          <w:szCs w:val="28"/>
                          <w:lang w:val="en-GB"/>
                        </w:rPr>
                        <w:t xml:space="preserve">Name of </w:t>
                      </w:r>
                      <w:r w:rsidR="00705A18" w:rsidRPr="008313E8">
                        <w:rPr>
                          <w:b/>
                          <w:sz w:val="24"/>
                          <w:szCs w:val="28"/>
                          <w:lang w:val="en-GB"/>
                        </w:rPr>
                        <w:t xml:space="preserve">the </w:t>
                      </w:r>
                      <w:r w:rsidRPr="008313E8">
                        <w:rPr>
                          <w:b/>
                          <w:sz w:val="24"/>
                          <w:szCs w:val="28"/>
                          <w:lang w:val="en-GB"/>
                        </w:rPr>
                        <w:t>research organisation</w:t>
                      </w:r>
                    </w:p>
                    <w:p w14:paraId="081741BA" w14:textId="00573E7F" w:rsidR="002B54F3" w:rsidRPr="008313E8" w:rsidRDefault="00E837F3">
                      <w:pPr>
                        <w:rPr>
                          <w:b/>
                          <w:sz w:val="24"/>
                          <w:szCs w:val="28"/>
                          <w:lang w:val="en-GB"/>
                        </w:rPr>
                      </w:pPr>
                      <w:r w:rsidRPr="008313E8">
                        <w:rPr>
                          <w:sz w:val="24"/>
                          <w:szCs w:val="28"/>
                          <w:lang w:val="en-GB"/>
                        </w:rPr>
                        <w:t xml:space="preserve">Name of the person authorised to act </w:t>
                      </w:r>
                      <w:r w:rsidR="00705A18" w:rsidRPr="008313E8">
                        <w:rPr>
                          <w:sz w:val="24"/>
                          <w:szCs w:val="28"/>
                          <w:lang w:val="en-GB"/>
                        </w:rPr>
                        <w:t>on behalf of</w:t>
                      </w:r>
                      <w:r w:rsidRPr="008313E8">
                        <w:rPr>
                          <w:sz w:val="24"/>
                          <w:szCs w:val="28"/>
                          <w:lang w:val="en-GB"/>
                        </w:rPr>
                        <w:t xml:space="preserve"> the research organisation</w:t>
                      </w:r>
                    </w:p>
                    <w:p w14:paraId="7F41403A" w14:textId="77777777" w:rsidR="002B54F3" w:rsidRPr="008313E8" w:rsidRDefault="00E837F3">
                      <w:pPr>
                        <w:rPr>
                          <w:sz w:val="24"/>
                          <w:szCs w:val="28"/>
                          <w:lang w:val="en-GB"/>
                        </w:rPr>
                      </w:pPr>
                      <w:r w:rsidRPr="008313E8">
                        <w:rPr>
                          <w:sz w:val="24"/>
                          <w:szCs w:val="28"/>
                          <w:lang w:val="en-GB"/>
                        </w:rPr>
                        <w:t>Address</w:t>
                      </w:r>
                    </w:p>
                    <w:p w14:paraId="0549F21A" w14:textId="77777777" w:rsidR="007F4490" w:rsidRPr="008313E8" w:rsidRDefault="007F4490" w:rsidP="00F03CDB">
                      <w:pPr>
                        <w:rPr>
                          <w:sz w:val="24"/>
                          <w:szCs w:val="28"/>
                          <w:lang w:val="en-GB"/>
                        </w:rPr>
                      </w:pPr>
                    </w:p>
                    <w:p w14:paraId="00D97AD5" w14:textId="4F6B1DF0" w:rsidR="002B54F3" w:rsidRPr="008313E8" w:rsidRDefault="00E837F3">
                      <w:pPr>
                        <w:rPr>
                          <w:sz w:val="24"/>
                          <w:szCs w:val="28"/>
                          <w:lang w:val="en-GB"/>
                        </w:rPr>
                      </w:pPr>
                      <w:r w:rsidRPr="008313E8">
                        <w:rPr>
                          <w:b/>
                          <w:sz w:val="24"/>
                          <w:szCs w:val="28"/>
                          <w:lang w:val="en-GB"/>
                        </w:rPr>
                        <w:t xml:space="preserve">Date: </w:t>
                      </w:r>
                      <w:r w:rsidR="00154DF2" w:rsidRPr="008313E8">
                        <w:rPr>
                          <w:sz w:val="24"/>
                          <w:szCs w:val="28"/>
                          <w:lang w:val="en-GB"/>
                        </w:rPr>
                        <w:t>XX</w:t>
                      </w:r>
                      <w:r w:rsidR="00705A18" w:rsidRPr="008313E8">
                        <w:rPr>
                          <w:sz w:val="24"/>
                          <w:szCs w:val="28"/>
                          <w:lang w:val="en-GB"/>
                        </w:rPr>
                        <w:t>/</w:t>
                      </w:r>
                      <w:r w:rsidR="00154DF2" w:rsidRPr="008313E8">
                        <w:rPr>
                          <w:sz w:val="24"/>
                          <w:szCs w:val="28"/>
                          <w:lang w:val="en-GB"/>
                        </w:rPr>
                        <w:t>XX</w:t>
                      </w:r>
                      <w:r w:rsidR="00705A18" w:rsidRPr="008313E8">
                        <w:rPr>
                          <w:sz w:val="24"/>
                          <w:szCs w:val="28"/>
                          <w:lang w:val="en-GB"/>
                        </w:rPr>
                        <w:t>/</w:t>
                      </w:r>
                      <w:r w:rsidR="00154DF2" w:rsidRPr="008313E8">
                        <w:rPr>
                          <w:sz w:val="24"/>
                          <w:szCs w:val="28"/>
                          <w:lang w:val="en-GB"/>
                        </w:rPr>
                        <w:t>202</w:t>
                      </w:r>
                      <w:r w:rsidR="00B46335">
                        <w:rPr>
                          <w:sz w:val="24"/>
                          <w:szCs w:val="28"/>
                          <w:lang w:val="en-GB"/>
                        </w:rPr>
                        <w:t>X</w:t>
                      </w:r>
                    </w:p>
                    <w:p w14:paraId="3249F760" w14:textId="77777777" w:rsidR="00154DF2" w:rsidRPr="008313E8" w:rsidRDefault="00154DF2" w:rsidP="007B7053">
                      <w:pPr>
                        <w:rPr>
                          <w:sz w:val="24"/>
                          <w:szCs w:val="28"/>
                          <w:lang w:val="en-GB"/>
                        </w:rPr>
                      </w:pPr>
                    </w:p>
                    <w:p w14:paraId="5AA3E7FB" w14:textId="77777777" w:rsidR="002B54F3" w:rsidRPr="008313E8" w:rsidRDefault="00E837F3">
                      <w:pPr>
                        <w:rPr>
                          <w:sz w:val="24"/>
                          <w:szCs w:val="28"/>
                          <w:lang w:val="en-GB"/>
                        </w:rPr>
                      </w:pPr>
                      <w:r w:rsidRPr="008313E8">
                        <w:rPr>
                          <w:b/>
                          <w:sz w:val="24"/>
                          <w:szCs w:val="28"/>
                          <w:lang w:val="en-GB"/>
                        </w:rPr>
                        <w:t>Handled by</w:t>
                      </w:r>
                      <w:r w:rsidR="007B7053" w:rsidRPr="008313E8">
                        <w:rPr>
                          <w:b/>
                          <w:sz w:val="24"/>
                          <w:szCs w:val="28"/>
                          <w:lang w:val="en-GB"/>
                        </w:rPr>
                        <w:t xml:space="preserve">: </w:t>
                      </w:r>
                      <w:r w:rsidR="00454BB7" w:rsidRPr="008313E8">
                        <w:rPr>
                          <w:sz w:val="24"/>
                          <w:szCs w:val="28"/>
                          <w:lang w:val="en-GB"/>
                        </w:rPr>
                        <w:t>Name and surname of the processor, telephone/email</w:t>
                      </w:r>
                    </w:p>
                  </w:txbxContent>
                </v:textbox>
                <w10:wrap type="tight" anchorx="margin" anchory="margin"/>
              </v:shape>
            </w:pict>
          </mc:Fallback>
        </mc:AlternateContent>
      </w:r>
    </w:p>
    <w:p w14:paraId="4C14AFB0" w14:textId="53F27EA5" w:rsidR="002B54F3" w:rsidRPr="008313E8" w:rsidRDefault="00E837F3" w:rsidP="00BA0488">
      <w:pPr>
        <w:pStyle w:val="Nadpis1"/>
        <w:spacing w:after="120"/>
        <w:rPr>
          <w:b/>
          <w:bCs/>
          <w:lang w:val="en-GB"/>
        </w:rPr>
      </w:pPr>
      <w:r w:rsidRPr="008313E8">
        <w:rPr>
          <w:b/>
          <w:bCs/>
          <w:lang w:val="en-GB"/>
        </w:rPr>
        <w:t xml:space="preserve">Confirmation of completed </w:t>
      </w:r>
      <w:r w:rsidR="00841186" w:rsidRPr="00841186">
        <w:rPr>
          <w:b/>
          <w:bCs/>
          <w:lang w:val="en-GB"/>
        </w:rPr>
        <w:t>internship</w:t>
      </w:r>
    </w:p>
    <w:p w14:paraId="50A4BE3D" w14:textId="77777777" w:rsidR="00EF1542" w:rsidRPr="00705A18" w:rsidRDefault="00EF1542" w:rsidP="00EF1542">
      <w:pPr>
        <w:rPr>
          <w:lang w:val="en-GB"/>
        </w:rPr>
      </w:pPr>
    </w:p>
    <w:p w14:paraId="5B23190D" w14:textId="4C9352BF" w:rsidR="002B54F3" w:rsidRPr="008313E8" w:rsidRDefault="00E837F3">
      <w:pPr>
        <w:spacing w:line="360" w:lineRule="auto"/>
        <w:jc w:val="both"/>
        <w:rPr>
          <w:sz w:val="24"/>
          <w:szCs w:val="28"/>
          <w:lang w:val="en-GB"/>
        </w:rPr>
      </w:pPr>
      <w:r w:rsidRPr="008313E8">
        <w:rPr>
          <w:sz w:val="24"/>
          <w:szCs w:val="28"/>
          <w:lang w:val="en-GB"/>
        </w:rPr>
        <w:t xml:space="preserve">This </w:t>
      </w:r>
      <w:r w:rsidR="006E6F09" w:rsidRPr="008313E8">
        <w:rPr>
          <w:sz w:val="24"/>
          <w:szCs w:val="28"/>
          <w:lang w:val="en-GB"/>
        </w:rPr>
        <w:t xml:space="preserve">is to confirm that the student </w:t>
      </w:r>
      <w:r w:rsidR="00EA092D" w:rsidRPr="008313E8">
        <w:rPr>
          <w:sz w:val="24"/>
          <w:szCs w:val="28"/>
          <w:lang w:val="en-GB"/>
        </w:rPr>
        <w:t xml:space="preserve">............ </w:t>
      </w:r>
      <w:r w:rsidR="00EA092D" w:rsidRPr="00F77245">
        <w:rPr>
          <w:i/>
          <w:sz w:val="24"/>
          <w:szCs w:val="28"/>
          <w:lang w:val="en-GB"/>
        </w:rPr>
        <w:t>title first name last name</w:t>
      </w:r>
      <w:r w:rsidR="00EA092D" w:rsidRPr="008313E8">
        <w:rPr>
          <w:i/>
          <w:sz w:val="24"/>
          <w:szCs w:val="28"/>
          <w:lang w:val="en-GB"/>
        </w:rPr>
        <w:t xml:space="preserve">.................. </w:t>
      </w:r>
      <w:r w:rsidR="00C1108F" w:rsidRPr="008313E8">
        <w:rPr>
          <w:sz w:val="24"/>
          <w:szCs w:val="28"/>
          <w:lang w:val="en-GB"/>
        </w:rPr>
        <w:t xml:space="preserve">date of birth ......................... studying in the </w:t>
      </w:r>
      <w:r w:rsidR="00705A18" w:rsidRPr="008313E8">
        <w:rPr>
          <w:sz w:val="24"/>
          <w:szCs w:val="28"/>
          <w:lang w:val="en-GB"/>
        </w:rPr>
        <w:t>degree</w:t>
      </w:r>
      <w:r w:rsidR="00C1108F" w:rsidRPr="008313E8">
        <w:rPr>
          <w:sz w:val="24"/>
          <w:szCs w:val="28"/>
          <w:lang w:val="en-GB"/>
        </w:rPr>
        <w:t xml:space="preserve"> programme </w:t>
      </w:r>
      <w:r w:rsidR="00EA092D" w:rsidRPr="008313E8">
        <w:rPr>
          <w:sz w:val="24"/>
          <w:szCs w:val="28"/>
          <w:lang w:val="en-GB"/>
        </w:rPr>
        <w:t xml:space="preserve">.............................................. </w:t>
      </w:r>
      <w:r w:rsidR="00C1108F" w:rsidRPr="008313E8">
        <w:rPr>
          <w:sz w:val="24"/>
          <w:szCs w:val="28"/>
          <w:lang w:val="en-GB"/>
        </w:rPr>
        <w:t xml:space="preserve">.................. </w:t>
      </w:r>
      <w:r w:rsidR="00A272A9" w:rsidRPr="008313E8">
        <w:rPr>
          <w:sz w:val="24"/>
          <w:szCs w:val="28"/>
          <w:lang w:val="en-GB"/>
        </w:rPr>
        <w:t xml:space="preserve">has completed an internship at our research organization </w:t>
      </w:r>
      <w:r w:rsidR="00EA092D" w:rsidRPr="008313E8">
        <w:rPr>
          <w:sz w:val="24"/>
          <w:szCs w:val="28"/>
          <w:lang w:val="en-GB"/>
        </w:rPr>
        <w:t xml:space="preserve">..................Name of </w:t>
      </w:r>
      <w:r w:rsidR="00A272A9" w:rsidRPr="008313E8">
        <w:rPr>
          <w:i/>
          <w:sz w:val="24"/>
          <w:szCs w:val="28"/>
          <w:lang w:val="en-GB"/>
        </w:rPr>
        <w:t xml:space="preserve">research organization, </w:t>
      </w:r>
      <w:proofErr w:type="gramStart"/>
      <w:r w:rsidR="00A272A9" w:rsidRPr="008313E8">
        <w:rPr>
          <w:i/>
          <w:sz w:val="24"/>
          <w:szCs w:val="28"/>
          <w:lang w:val="en-GB"/>
        </w:rPr>
        <w:t>location</w:t>
      </w:r>
      <w:r w:rsidR="00EA092D" w:rsidRPr="008313E8">
        <w:rPr>
          <w:sz w:val="24"/>
          <w:szCs w:val="28"/>
          <w:lang w:val="en-GB"/>
        </w:rPr>
        <w:t>,.........................</w:t>
      </w:r>
      <w:proofErr w:type="gramEnd"/>
      <w:r w:rsidR="00EA092D" w:rsidRPr="008313E8">
        <w:rPr>
          <w:sz w:val="24"/>
          <w:szCs w:val="28"/>
          <w:lang w:val="en-GB"/>
        </w:rPr>
        <w:t xml:space="preserve"> </w:t>
      </w:r>
      <w:r w:rsidR="006E6F09" w:rsidRPr="008313E8">
        <w:rPr>
          <w:sz w:val="24"/>
          <w:szCs w:val="28"/>
          <w:lang w:val="en-GB"/>
        </w:rPr>
        <w:t xml:space="preserve">in the period from </w:t>
      </w:r>
      <w:r w:rsidR="00EA092D" w:rsidRPr="008313E8">
        <w:rPr>
          <w:i/>
          <w:sz w:val="24"/>
          <w:szCs w:val="28"/>
          <w:lang w:val="en-GB"/>
        </w:rPr>
        <w:t>.................from to</w:t>
      </w:r>
      <w:r w:rsidR="00A272A9" w:rsidRPr="008313E8">
        <w:rPr>
          <w:i/>
          <w:sz w:val="24"/>
          <w:szCs w:val="28"/>
          <w:lang w:val="en-GB"/>
        </w:rPr>
        <w:t>......</w:t>
      </w:r>
      <w:r w:rsidR="0077110D">
        <w:rPr>
          <w:i/>
          <w:sz w:val="24"/>
          <w:szCs w:val="28"/>
          <w:lang w:val="en-GB"/>
        </w:rPr>
        <w:t>.</w:t>
      </w:r>
    </w:p>
    <w:p w14:paraId="6C850154" w14:textId="2715586C" w:rsidR="002B54F3" w:rsidRPr="008313E8" w:rsidRDefault="00E837F3">
      <w:pPr>
        <w:spacing w:line="360" w:lineRule="auto"/>
        <w:jc w:val="both"/>
        <w:rPr>
          <w:sz w:val="24"/>
          <w:szCs w:val="28"/>
          <w:lang w:val="en-GB"/>
        </w:rPr>
      </w:pPr>
      <w:r w:rsidRPr="008313E8">
        <w:rPr>
          <w:sz w:val="24"/>
          <w:szCs w:val="28"/>
          <w:lang w:val="en-GB"/>
        </w:rPr>
        <w:t xml:space="preserve">The student has participated in solving </w:t>
      </w:r>
      <w:r w:rsidR="00EA092D" w:rsidRPr="008313E8">
        <w:rPr>
          <w:i/>
          <w:sz w:val="24"/>
          <w:szCs w:val="28"/>
          <w:lang w:val="en-GB"/>
        </w:rPr>
        <w:t>........................</w:t>
      </w:r>
      <w:r w:rsidRPr="008313E8">
        <w:rPr>
          <w:i/>
          <w:sz w:val="24"/>
          <w:szCs w:val="28"/>
          <w:lang w:val="en-GB"/>
        </w:rPr>
        <w:t xml:space="preserve">........................, </w:t>
      </w:r>
      <w:r w:rsidRPr="008313E8">
        <w:rPr>
          <w:iCs/>
          <w:sz w:val="24"/>
          <w:szCs w:val="28"/>
          <w:lang w:val="en-GB"/>
        </w:rPr>
        <w:t>which is</w:t>
      </w:r>
      <w:r w:rsidRPr="008313E8">
        <w:rPr>
          <w:i/>
          <w:sz w:val="24"/>
          <w:szCs w:val="28"/>
          <w:lang w:val="en-GB"/>
        </w:rPr>
        <w:t xml:space="preserve"> </w:t>
      </w:r>
      <w:r w:rsidRPr="008313E8">
        <w:rPr>
          <w:sz w:val="24"/>
          <w:szCs w:val="28"/>
          <w:lang w:val="en-GB"/>
        </w:rPr>
        <w:t>closely related to the focus of the student</w:t>
      </w:r>
      <w:r w:rsidR="00705A18" w:rsidRPr="008313E8">
        <w:rPr>
          <w:sz w:val="24"/>
          <w:szCs w:val="28"/>
          <w:lang w:val="en-GB"/>
        </w:rPr>
        <w:t>’</w:t>
      </w:r>
      <w:r w:rsidRPr="008313E8">
        <w:rPr>
          <w:sz w:val="24"/>
          <w:szCs w:val="28"/>
          <w:lang w:val="en-GB"/>
        </w:rPr>
        <w:t xml:space="preserve">s </w:t>
      </w:r>
      <w:r w:rsidR="00705A18" w:rsidRPr="008313E8">
        <w:rPr>
          <w:sz w:val="24"/>
          <w:szCs w:val="28"/>
          <w:lang w:val="en-GB"/>
        </w:rPr>
        <w:t>doctoral thesis</w:t>
      </w:r>
      <w:r w:rsidRPr="008313E8">
        <w:rPr>
          <w:sz w:val="24"/>
          <w:szCs w:val="28"/>
          <w:lang w:val="en-GB"/>
        </w:rPr>
        <w:t xml:space="preserve">. </w:t>
      </w:r>
    </w:p>
    <w:p w14:paraId="4590EC26" w14:textId="77777777" w:rsidR="00EA092D" w:rsidRDefault="00EA092D" w:rsidP="00C1108F">
      <w:pPr>
        <w:jc w:val="both"/>
        <w:rPr>
          <w:sz w:val="24"/>
          <w:szCs w:val="28"/>
          <w:lang w:val="en-GB"/>
        </w:rPr>
      </w:pPr>
    </w:p>
    <w:p w14:paraId="46280B19" w14:textId="77777777" w:rsidR="00DB28D4" w:rsidRPr="008313E8" w:rsidRDefault="00DB28D4" w:rsidP="00C1108F">
      <w:pPr>
        <w:jc w:val="both"/>
        <w:rPr>
          <w:sz w:val="24"/>
          <w:szCs w:val="28"/>
          <w:lang w:val="en-GB"/>
        </w:rPr>
      </w:pPr>
    </w:p>
    <w:p w14:paraId="63C058BA" w14:textId="77777777" w:rsidR="002B54F3" w:rsidRPr="008313E8" w:rsidRDefault="00E837F3">
      <w:pPr>
        <w:jc w:val="both"/>
        <w:rPr>
          <w:sz w:val="24"/>
          <w:szCs w:val="28"/>
          <w:lang w:val="en-GB"/>
        </w:rPr>
      </w:pPr>
      <w:r w:rsidRPr="008313E8">
        <w:rPr>
          <w:sz w:val="24"/>
          <w:szCs w:val="28"/>
          <w:lang w:val="en-GB"/>
        </w:rPr>
        <w:t>Detailed description of the internship:</w:t>
      </w:r>
    </w:p>
    <w:p w14:paraId="6518B920" w14:textId="77777777" w:rsidR="00154DF2" w:rsidRPr="008313E8" w:rsidRDefault="00154DF2" w:rsidP="00C1108F">
      <w:pPr>
        <w:jc w:val="both"/>
        <w:rPr>
          <w:sz w:val="24"/>
          <w:szCs w:val="28"/>
          <w:lang w:val="en-GB"/>
        </w:rPr>
      </w:pPr>
    </w:p>
    <w:p w14:paraId="7A58811A" w14:textId="77777777" w:rsidR="00EA092D" w:rsidRPr="00705A18" w:rsidRDefault="00EA092D" w:rsidP="00EF1542">
      <w:pPr>
        <w:rPr>
          <w:lang w:val="en-GB"/>
        </w:rPr>
      </w:pPr>
    </w:p>
    <w:p w14:paraId="19A7B91E" w14:textId="5F6B8CC6" w:rsidR="00EF1542" w:rsidRDefault="00DB28D4" w:rsidP="00EF1542">
      <w:pPr>
        <w:rPr>
          <w:lang w:val="en-GB"/>
        </w:rPr>
      </w:pPr>
      <w:r w:rsidRPr="00DB28D4">
        <w:rPr>
          <w:lang w:val="en-GB"/>
        </w:rPr>
        <w:t xml:space="preserve">Evaluation of the trainee: </w:t>
      </w:r>
    </w:p>
    <w:p w14:paraId="09071E43" w14:textId="77777777" w:rsidR="00DB28D4" w:rsidRDefault="00DB28D4" w:rsidP="00EF1542">
      <w:pPr>
        <w:rPr>
          <w:lang w:val="en-GB"/>
        </w:rPr>
      </w:pPr>
    </w:p>
    <w:p w14:paraId="0A9B6D39" w14:textId="77777777" w:rsidR="00DB28D4" w:rsidRDefault="00DB28D4" w:rsidP="00EF1542">
      <w:pPr>
        <w:rPr>
          <w:lang w:val="en-GB"/>
        </w:rPr>
      </w:pPr>
    </w:p>
    <w:p w14:paraId="0227593B" w14:textId="77777777" w:rsidR="00DB28D4" w:rsidRDefault="00DB28D4" w:rsidP="00EF1542">
      <w:pPr>
        <w:rPr>
          <w:lang w:val="en-GB"/>
        </w:rPr>
      </w:pPr>
    </w:p>
    <w:p w14:paraId="10B72DBB" w14:textId="77777777" w:rsidR="00DB28D4" w:rsidRPr="00705A18" w:rsidRDefault="00DB28D4" w:rsidP="00EF1542">
      <w:pPr>
        <w:rPr>
          <w:lang w:val="en-GB"/>
        </w:rPr>
      </w:pPr>
    </w:p>
    <w:p w14:paraId="52757CE1" w14:textId="4ABC2505" w:rsidR="002B54F3" w:rsidRDefault="00E837F3">
      <w:pPr>
        <w:rPr>
          <w:i/>
          <w:lang w:val="en-GB"/>
        </w:rPr>
      </w:pPr>
      <w:r w:rsidRPr="00705A18">
        <w:rPr>
          <w:i/>
          <w:lang w:val="en-GB"/>
        </w:rPr>
        <w:t>Name and surname</w:t>
      </w:r>
    </w:p>
    <w:p w14:paraId="2EE512F9" w14:textId="77777777" w:rsidR="008313E8" w:rsidRPr="00705A18" w:rsidRDefault="008313E8">
      <w:pPr>
        <w:rPr>
          <w:i/>
          <w:lang w:val="en-GB"/>
        </w:rPr>
      </w:pPr>
    </w:p>
    <w:p w14:paraId="00449A6F" w14:textId="77777777" w:rsidR="002B54F3" w:rsidRPr="00705A18" w:rsidRDefault="00E837F3">
      <w:pPr>
        <w:rPr>
          <w:i/>
          <w:lang w:val="en-GB"/>
        </w:rPr>
      </w:pPr>
      <w:r w:rsidRPr="00705A18">
        <w:rPr>
          <w:i/>
          <w:lang w:val="en-GB"/>
        </w:rPr>
        <w:t>Company name</w:t>
      </w:r>
    </w:p>
    <w:p w14:paraId="033AF7F6" w14:textId="77777777" w:rsidR="00EA092D" w:rsidRDefault="00EA092D" w:rsidP="00EF1542">
      <w:pPr>
        <w:rPr>
          <w:color w:val="FF0000"/>
          <w:lang w:val="en-GB"/>
        </w:rPr>
      </w:pPr>
    </w:p>
    <w:p w14:paraId="026E1CED" w14:textId="77777777" w:rsidR="00051DA6" w:rsidRPr="00705A18" w:rsidRDefault="00051DA6" w:rsidP="00EF1542">
      <w:pPr>
        <w:rPr>
          <w:color w:val="FF0000"/>
          <w:lang w:val="en-GB"/>
        </w:rPr>
      </w:pPr>
    </w:p>
    <w:p w14:paraId="68CC7F3B" w14:textId="72C698EE" w:rsidR="00CA7A9D" w:rsidRPr="0027698A" w:rsidRDefault="00CA7A9D" w:rsidP="00CA7A9D">
      <w:pPr>
        <w:jc w:val="right"/>
        <w:rPr>
          <w:lang w:val="en-GB"/>
        </w:rPr>
      </w:pPr>
      <w:r w:rsidRPr="0027698A">
        <w:rPr>
          <w:lang w:val="en-GB"/>
        </w:rPr>
        <w:t xml:space="preserve">accepted/ not accepted the </w:t>
      </w:r>
      <w:r w:rsidR="00051DA6" w:rsidRPr="0027698A">
        <w:rPr>
          <w:lang w:val="en-GB"/>
        </w:rPr>
        <w:t>internship</w:t>
      </w:r>
    </w:p>
    <w:p w14:paraId="0839E73C" w14:textId="77777777" w:rsidR="00CA7A9D" w:rsidRPr="0027698A" w:rsidRDefault="00CA7A9D" w:rsidP="00CA7A9D">
      <w:pPr>
        <w:rPr>
          <w:lang w:val="en-GB"/>
        </w:rPr>
      </w:pPr>
    </w:p>
    <w:p w14:paraId="5DA2D443" w14:textId="4D3813AE" w:rsidR="00E66B23" w:rsidRPr="0027698A" w:rsidRDefault="00CA7A9D" w:rsidP="00CA7A9D">
      <w:pPr>
        <w:jc w:val="right"/>
        <w:rPr>
          <w:lang w:val="en-GB"/>
        </w:rPr>
      </w:pPr>
      <w:r w:rsidRPr="0027698A">
        <w:rPr>
          <w:lang w:val="en-GB"/>
        </w:rPr>
        <w:t>supervisor</w:t>
      </w:r>
      <w:r w:rsidR="00885994">
        <w:rPr>
          <w:lang w:val="en-GB"/>
        </w:rPr>
        <w:t xml:space="preserve"> from VSB-TUO</w:t>
      </w:r>
    </w:p>
    <w:p w14:paraId="42FFF732" w14:textId="77777777" w:rsidR="00E66B23" w:rsidRPr="00705A18" w:rsidRDefault="00E66B23" w:rsidP="00EF1542">
      <w:pPr>
        <w:rPr>
          <w:color w:val="FF0000"/>
          <w:lang w:val="en-GB"/>
        </w:rPr>
      </w:pPr>
    </w:p>
    <w:p w14:paraId="3240EEA0" w14:textId="0DE204C7" w:rsidR="002B54F3" w:rsidRDefault="00E837F3">
      <w:pPr>
        <w:rPr>
          <w:lang w:val="en-GB"/>
        </w:rPr>
      </w:pPr>
      <w:r w:rsidRPr="00705A18">
        <w:rPr>
          <w:lang w:val="en-GB"/>
        </w:rPr>
        <w:t xml:space="preserve">Note: The confirmation is in </w:t>
      </w:r>
      <w:r w:rsidR="000E0F14" w:rsidRPr="00705A18">
        <w:rPr>
          <w:lang w:val="en-GB"/>
        </w:rPr>
        <w:t>triplicate</w:t>
      </w:r>
      <w:r w:rsidR="00705A18">
        <w:rPr>
          <w:lang w:val="en-GB"/>
        </w:rPr>
        <w:t xml:space="preserve"> – </w:t>
      </w:r>
      <w:r w:rsidRPr="00705A18">
        <w:rPr>
          <w:lang w:val="en-GB"/>
        </w:rPr>
        <w:t xml:space="preserve">one is given to the company, one is handed in by the student to the study </w:t>
      </w:r>
      <w:r w:rsidR="00705A18">
        <w:rPr>
          <w:lang w:val="en-GB"/>
        </w:rPr>
        <w:t>office</w:t>
      </w:r>
      <w:r w:rsidRPr="00705A18">
        <w:rPr>
          <w:lang w:val="en-GB"/>
        </w:rPr>
        <w:t>, and one is kept by the student.</w:t>
      </w:r>
    </w:p>
    <w:sectPr w:rsidR="002B54F3" w:rsidSect="00A83C73">
      <w:footerReference w:type="default" r:id="rId7"/>
      <w:headerReference w:type="first" r:id="rId8"/>
      <w:footerReference w:type="first" r:id="rId9"/>
      <w:pgSz w:w="11900" w:h="16840" w:code="9"/>
      <w:pgMar w:top="794" w:right="1361" w:bottom="851" w:left="851" w:header="1276" w:footer="187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CA79A1" w14:textId="77777777" w:rsidR="00F76D5B" w:rsidRDefault="00F76D5B" w:rsidP="00F03CDB">
      <w:r>
        <w:separator/>
      </w:r>
    </w:p>
  </w:endnote>
  <w:endnote w:type="continuationSeparator" w:id="0">
    <w:p w14:paraId="294E370D" w14:textId="77777777" w:rsidR="00F76D5B" w:rsidRDefault="00F76D5B" w:rsidP="00F03C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40" w:type="dxa"/>
      <w:tblBorders>
        <w:left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142" w:type="dxa"/>
        <w:right w:w="142" w:type="dxa"/>
      </w:tblCellMar>
      <w:tblLook w:val="0000" w:firstRow="0" w:lastRow="0" w:firstColumn="0" w:lastColumn="0" w:noHBand="0" w:noVBand="0"/>
    </w:tblPr>
    <w:tblGrid>
      <w:gridCol w:w="1984"/>
      <w:gridCol w:w="2648"/>
      <w:gridCol w:w="1542"/>
      <w:gridCol w:w="3466"/>
    </w:tblGrid>
    <w:tr w:rsidR="00E44428" w14:paraId="60EBBFA4" w14:textId="77777777" w:rsidTr="00E44428">
      <w:trPr>
        <w:trHeight w:val="142"/>
      </w:trPr>
      <w:tc>
        <w:tcPr>
          <w:tcW w:w="1984" w:type="dxa"/>
          <w:tcBorders>
            <w:top w:val="nil"/>
            <w:left w:val="nil"/>
            <w:bottom w:val="nil"/>
            <w:right w:val="single" w:sz="8" w:space="0" w:color="00A598"/>
          </w:tcBorders>
        </w:tcPr>
        <w:p w14:paraId="5B49F469" w14:textId="77777777" w:rsidR="002B54F3" w:rsidRDefault="00E837F3">
          <w:pPr>
            <w:pStyle w:val="Zpat"/>
            <w:framePr w:wrap="around"/>
          </w:pPr>
          <w:r w:rsidRPr="003C6D4A">
            <w:t xml:space="preserve">17 </w:t>
          </w:r>
          <w:proofErr w:type="spellStart"/>
          <w:r w:rsidRPr="003C6D4A">
            <w:t>November</w:t>
          </w:r>
          <w:proofErr w:type="spellEnd"/>
          <w:r w:rsidRPr="003C6D4A">
            <w:t xml:space="preserve"> 2172/15       </w:t>
          </w:r>
        </w:p>
        <w:p w14:paraId="3F3258B4" w14:textId="77777777" w:rsidR="002B54F3" w:rsidRDefault="00E837F3">
          <w:pPr>
            <w:pStyle w:val="Zpat"/>
            <w:framePr w:wrap="around"/>
          </w:pPr>
          <w:r w:rsidRPr="003C6D4A">
            <w:t>708 00 Ostrava-Poruba</w:t>
          </w:r>
        </w:p>
        <w:p w14:paraId="0981D533" w14:textId="77777777" w:rsidR="002B54F3" w:rsidRDefault="00E837F3">
          <w:pPr>
            <w:pStyle w:val="Zpat"/>
            <w:framePr w:wrap="around"/>
          </w:pPr>
          <w:r>
            <w:t>Czech Republic</w:t>
          </w:r>
        </w:p>
      </w:tc>
      <w:tc>
        <w:tcPr>
          <w:tcW w:w="2648" w:type="dxa"/>
          <w:tcBorders>
            <w:top w:val="nil"/>
            <w:left w:val="single" w:sz="8" w:space="0" w:color="00A598"/>
            <w:bottom w:val="nil"/>
            <w:right w:val="single" w:sz="8" w:space="0" w:color="00A598"/>
          </w:tcBorders>
        </w:tcPr>
        <w:p w14:paraId="54DCB6E7" w14:textId="77777777" w:rsidR="002B54F3" w:rsidRDefault="00E837F3">
          <w:pPr>
            <w:pStyle w:val="Zpat"/>
            <w:framePr w:wrap="around"/>
          </w:pPr>
          <w:proofErr w:type="spellStart"/>
          <w:r w:rsidRPr="003C6D4A">
            <w:t>contact</w:t>
          </w:r>
          <w:proofErr w:type="spellEnd"/>
          <w:r w:rsidRPr="003C6D4A">
            <w:t xml:space="preserve"> person: +420 597 321 111</w:t>
          </w:r>
        </w:p>
        <w:p w14:paraId="3261B0A8" w14:textId="77777777" w:rsidR="002B54F3" w:rsidRDefault="00E837F3">
          <w:pPr>
            <w:pStyle w:val="Zpat"/>
            <w:framePr w:wrap="around"/>
          </w:pPr>
          <w:proofErr w:type="spellStart"/>
          <w:r w:rsidRPr="003C6D4A">
            <w:t>epub</w:t>
          </w:r>
          <w:proofErr w:type="spellEnd"/>
          <w:r w:rsidRPr="003C6D4A">
            <w:t>: epodatelna@vsb.cz</w:t>
          </w:r>
        </w:p>
        <w:p w14:paraId="68C2F6B8" w14:textId="77777777" w:rsidR="002B54F3" w:rsidRDefault="00E837F3">
          <w:pPr>
            <w:pStyle w:val="Zpat"/>
            <w:framePr w:wrap="around"/>
          </w:pPr>
          <w:r w:rsidRPr="003C6D4A">
            <w:t>Mailbox ID: d3kj88v</w:t>
          </w:r>
        </w:p>
      </w:tc>
      <w:tc>
        <w:tcPr>
          <w:tcW w:w="1542" w:type="dxa"/>
          <w:tcBorders>
            <w:top w:val="nil"/>
            <w:left w:val="single" w:sz="8" w:space="0" w:color="00A598"/>
            <w:bottom w:val="nil"/>
            <w:right w:val="single" w:sz="8" w:space="0" w:color="00A598"/>
          </w:tcBorders>
        </w:tcPr>
        <w:p w14:paraId="1A7FDAF2" w14:textId="77777777" w:rsidR="002B54F3" w:rsidRDefault="00E837F3">
          <w:pPr>
            <w:pStyle w:val="Zpat"/>
            <w:framePr w:wrap="around"/>
          </w:pPr>
          <w:r w:rsidRPr="003C6D4A">
            <w:t>ID: 61989100</w:t>
          </w:r>
        </w:p>
        <w:p w14:paraId="35FF312F" w14:textId="77777777" w:rsidR="002B54F3" w:rsidRDefault="00E837F3">
          <w:pPr>
            <w:pStyle w:val="Zpat"/>
            <w:framePr w:wrap="around"/>
          </w:pPr>
          <w:r w:rsidRPr="003C6D4A">
            <w:t>DIC: CZ61989100</w:t>
          </w:r>
        </w:p>
      </w:tc>
      <w:tc>
        <w:tcPr>
          <w:tcW w:w="3466" w:type="dxa"/>
          <w:tcBorders>
            <w:top w:val="nil"/>
            <w:left w:val="single" w:sz="8" w:space="0" w:color="00A598"/>
            <w:bottom w:val="nil"/>
            <w:right w:val="nil"/>
          </w:tcBorders>
        </w:tcPr>
        <w:p w14:paraId="1A0EA58D" w14:textId="77777777" w:rsidR="002B54F3" w:rsidRDefault="00E837F3">
          <w:pPr>
            <w:pStyle w:val="Zpat"/>
            <w:framePr w:wrap="around"/>
          </w:pPr>
          <w:r w:rsidRPr="003C6D4A">
            <w:t>Email: univerzita@vsb.cz</w:t>
          </w:r>
        </w:p>
        <w:p w14:paraId="3EF1E505" w14:textId="77777777" w:rsidR="002B54F3" w:rsidRDefault="00E837F3">
          <w:pPr>
            <w:pStyle w:val="Zpat"/>
            <w:framePr w:wrap="around"/>
          </w:pPr>
          <w:r w:rsidRPr="003C6D4A">
            <w:t>www.vsb.cz</w:t>
          </w:r>
        </w:p>
      </w:tc>
    </w:tr>
  </w:tbl>
  <w:p w14:paraId="4F23D3B7" w14:textId="77777777" w:rsidR="00F93F44" w:rsidRPr="006A5C6D" w:rsidRDefault="00F93F44" w:rsidP="003C6D4A">
    <w:pPr>
      <w:pStyle w:val="Zpat"/>
      <w:framePr w:wrap="aroun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40" w:type="dxa"/>
      <w:tblBorders>
        <w:left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142" w:type="dxa"/>
        <w:right w:w="142" w:type="dxa"/>
      </w:tblCellMar>
      <w:tblLook w:val="0000" w:firstRow="0" w:lastRow="0" w:firstColumn="0" w:lastColumn="0" w:noHBand="0" w:noVBand="0"/>
    </w:tblPr>
    <w:tblGrid>
      <w:gridCol w:w="1984"/>
      <w:gridCol w:w="3261"/>
      <w:gridCol w:w="1985"/>
      <w:gridCol w:w="2410"/>
    </w:tblGrid>
    <w:tr w:rsidR="00E44428" w:rsidRPr="00705A18" w14:paraId="7208140A" w14:textId="77777777" w:rsidTr="00705A18">
      <w:trPr>
        <w:trHeight w:val="142"/>
      </w:trPr>
      <w:tc>
        <w:tcPr>
          <w:tcW w:w="1984" w:type="dxa"/>
          <w:tcBorders>
            <w:top w:val="nil"/>
            <w:left w:val="nil"/>
            <w:bottom w:val="nil"/>
            <w:right w:val="single" w:sz="8" w:space="0" w:color="00A598"/>
          </w:tcBorders>
        </w:tcPr>
        <w:p w14:paraId="32D1597E" w14:textId="78602E6F" w:rsidR="002B54F3" w:rsidRPr="00705A18" w:rsidRDefault="00E837F3">
          <w:pPr>
            <w:pStyle w:val="Zpat"/>
            <w:framePr w:wrap="around"/>
            <w:rPr>
              <w:lang w:val="en-GB"/>
            </w:rPr>
          </w:pPr>
          <w:r w:rsidRPr="00705A18">
            <w:rPr>
              <w:lang w:val="en-GB"/>
            </w:rPr>
            <w:t>17</w:t>
          </w:r>
          <w:r w:rsidR="00705A18" w:rsidRPr="00705A18">
            <w:rPr>
              <w:lang w:val="en-GB"/>
            </w:rPr>
            <w:t xml:space="preserve">. </w:t>
          </w:r>
          <w:proofErr w:type="spellStart"/>
          <w:r w:rsidR="00705A18" w:rsidRPr="00705A18">
            <w:rPr>
              <w:lang w:val="en-GB"/>
            </w:rPr>
            <w:t>listopadu</w:t>
          </w:r>
          <w:proofErr w:type="spellEnd"/>
          <w:r w:rsidRPr="00705A18">
            <w:rPr>
              <w:lang w:val="en-GB"/>
            </w:rPr>
            <w:t xml:space="preserve"> 2172/15       </w:t>
          </w:r>
        </w:p>
        <w:p w14:paraId="246303CD" w14:textId="77777777" w:rsidR="002B54F3" w:rsidRPr="00705A18" w:rsidRDefault="00E837F3">
          <w:pPr>
            <w:pStyle w:val="Zpat"/>
            <w:framePr w:wrap="around"/>
            <w:rPr>
              <w:lang w:val="en-GB"/>
            </w:rPr>
          </w:pPr>
          <w:r w:rsidRPr="00705A18">
            <w:rPr>
              <w:lang w:val="en-GB"/>
            </w:rPr>
            <w:t>708 00 Ostrava-Poruba</w:t>
          </w:r>
        </w:p>
        <w:p w14:paraId="05959ED3" w14:textId="77777777" w:rsidR="002B54F3" w:rsidRPr="00705A18" w:rsidRDefault="00E837F3">
          <w:pPr>
            <w:pStyle w:val="Zpat"/>
            <w:framePr w:wrap="around"/>
            <w:rPr>
              <w:lang w:val="en-GB"/>
            </w:rPr>
          </w:pPr>
          <w:r w:rsidRPr="00705A18">
            <w:rPr>
              <w:lang w:val="en-GB"/>
            </w:rPr>
            <w:t>Czech Republic</w:t>
          </w:r>
        </w:p>
      </w:tc>
      <w:tc>
        <w:tcPr>
          <w:tcW w:w="3261" w:type="dxa"/>
          <w:tcBorders>
            <w:top w:val="nil"/>
            <w:left w:val="single" w:sz="8" w:space="0" w:color="00A598"/>
            <w:bottom w:val="nil"/>
            <w:right w:val="single" w:sz="8" w:space="0" w:color="00A598"/>
          </w:tcBorders>
        </w:tcPr>
        <w:p w14:paraId="57FAC5D7" w14:textId="77777777" w:rsidR="002B54F3" w:rsidRPr="00705A18" w:rsidRDefault="00E837F3">
          <w:pPr>
            <w:pStyle w:val="Zpat"/>
            <w:framePr w:wrap="around"/>
            <w:rPr>
              <w:lang w:val="en-GB"/>
            </w:rPr>
          </w:pPr>
          <w:r w:rsidRPr="00705A18">
            <w:rPr>
              <w:lang w:val="en-GB"/>
            </w:rPr>
            <w:t>contact person: +420 597 321 111</w:t>
          </w:r>
        </w:p>
        <w:p w14:paraId="4A84A3FE" w14:textId="672F2113" w:rsidR="002B54F3" w:rsidRPr="00705A18" w:rsidRDefault="00705A18">
          <w:pPr>
            <w:pStyle w:val="Zpat"/>
            <w:framePr w:wrap="around"/>
            <w:rPr>
              <w:lang w:val="en-GB"/>
            </w:rPr>
          </w:pPr>
          <w:r w:rsidRPr="00705A18">
            <w:rPr>
              <w:lang w:val="en-GB"/>
            </w:rPr>
            <w:t>electronic filing</w:t>
          </w:r>
          <w:r w:rsidR="00E837F3" w:rsidRPr="00705A18">
            <w:rPr>
              <w:lang w:val="en-GB"/>
            </w:rPr>
            <w:t>: epodatelna@vsb.cz</w:t>
          </w:r>
        </w:p>
        <w:p w14:paraId="5D942DC6" w14:textId="73954CD7" w:rsidR="002B54F3" w:rsidRPr="00705A18" w:rsidRDefault="00705A18">
          <w:pPr>
            <w:pStyle w:val="Zpat"/>
            <w:framePr w:wrap="around"/>
            <w:rPr>
              <w:lang w:val="en-GB"/>
            </w:rPr>
          </w:pPr>
          <w:r>
            <w:rPr>
              <w:lang w:val="en-GB"/>
            </w:rPr>
            <w:t>m</w:t>
          </w:r>
          <w:r w:rsidR="00E837F3" w:rsidRPr="00705A18">
            <w:rPr>
              <w:lang w:val="en-GB"/>
            </w:rPr>
            <w:t>ailbox ID: d3kj88v</w:t>
          </w:r>
        </w:p>
      </w:tc>
      <w:tc>
        <w:tcPr>
          <w:tcW w:w="1985" w:type="dxa"/>
          <w:tcBorders>
            <w:top w:val="nil"/>
            <w:left w:val="single" w:sz="8" w:space="0" w:color="00A598"/>
            <w:bottom w:val="nil"/>
            <w:right w:val="single" w:sz="8" w:space="0" w:color="00A598"/>
          </w:tcBorders>
        </w:tcPr>
        <w:p w14:paraId="18ACF15B" w14:textId="77777777" w:rsidR="002B54F3" w:rsidRPr="00705A18" w:rsidRDefault="00E837F3">
          <w:pPr>
            <w:pStyle w:val="Zpat"/>
            <w:framePr w:wrap="around"/>
            <w:rPr>
              <w:lang w:val="en-GB"/>
            </w:rPr>
          </w:pPr>
          <w:r w:rsidRPr="00705A18">
            <w:rPr>
              <w:lang w:val="en-GB"/>
            </w:rPr>
            <w:t>ID: 61989100</w:t>
          </w:r>
        </w:p>
        <w:p w14:paraId="3DB3DD2A" w14:textId="1D4079C4" w:rsidR="002B54F3" w:rsidRPr="00705A18" w:rsidRDefault="00705A18">
          <w:pPr>
            <w:pStyle w:val="Zpat"/>
            <w:framePr w:wrap="around"/>
            <w:rPr>
              <w:lang w:val="en-GB"/>
            </w:rPr>
          </w:pPr>
          <w:r w:rsidRPr="00705A18">
            <w:rPr>
              <w:lang w:val="en-GB"/>
            </w:rPr>
            <w:t>Tax ID</w:t>
          </w:r>
          <w:r w:rsidR="00E837F3" w:rsidRPr="00705A18">
            <w:rPr>
              <w:lang w:val="en-GB"/>
            </w:rPr>
            <w:t>: CZ61989100</w:t>
          </w:r>
        </w:p>
      </w:tc>
      <w:tc>
        <w:tcPr>
          <w:tcW w:w="2410" w:type="dxa"/>
          <w:tcBorders>
            <w:top w:val="nil"/>
            <w:left w:val="single" w:sz="8" w:space="0" w:color="00A598"/>
            <w:bottom w:val="nil"/>
            <w:right w:val="nil"/>
          </w:tcBorders>
        </w:tcPr>
        <w:p w14:paraId="38387B6F" w14:textId="656D605D" w:rsidR="002B54F3" w:rsidRPr="00705A18" w:rsidRDefault="00705A18">
          <w:pPr>
            <w:pStyle w:val="Zpat"/>
            <w:framePr w:wrap="around"/>
            <w:rPr>
              <w:lang w:val="en-GB"/>
            </w:rPr>
          </w:pPr>
          <w:r>
            <w:rPr>
              <w:lang w:val="en-GB"/>
            </w:rPr>
            <w:t>e</w:t>
          </w:r>
          <w:r w:rsidR="00E837F3" w:rsidRPr="00705A18">
            <w:rPr>
              <w:lang w:val="en-GB"/>
            </w:rPr>
            <w:t>mail: univerzita@vsb.cz</w:t>
          </w:r>
        </w:p>
        <w:p w14:paraId="69E42FBB" w14:textId="77777777" w:rsidR="002B54F3" w:rsidRPr="00705A18" w:rsidRDefault="00E837F3">
          <w:pPr>
            <w:pStyle w:val="Zpat"/>
            <w:framePr w:wrap="around"/>
            <w:rPr>
              <w:lang w:val="en-GB"/>
            </w:rPr>
          </w:pPr>
          <w:r w:rsidRPr="00705A18">
            <w:rPr>
              <w:lang w:val="en-GB"/>
            </w:rPr>
            <w:t>www.vsb.cz</w:t>
          </w:r>
        </w:p>
      </w:tc>
    </w:tr>
  </w:tbl>
  <w:p w14:paraId="3AF5AE2E" w14:textId="77777777" w:rsidR="00AA1E2B" w:rsidRPr="00705A18" w:rsidRDefault="00AA1E2B" w:rsidP="003C6D4A">
    <w:pPr>
      <w:pStyle w:val="Zpat"/>
      <w:framePr w:wrap="around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EB6D78" w14:textId="77777777" w:rsidR="00F76D5B" w:rsidRDefault="00F76D5B" w:rsidP="00F03CDB">
      <w:r>
        <w:separator/>
      </w:r>
    </w:p>
  </w:footnote>
  <w:footnote w:type="continuationSeparator" w:id="0">
    <w:p w14:paraId="4AD12897" w14:textId="77777777" w:rsidR="00F76D5B" w:rsidRDefault="00F76D5B" w:rsidP="00F03C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C16312" w14:textId="55008504" w:rsidR="002B54F3" w:rsidRDefault="008313E8">
    <w:r w:rsidRPr="00DE7555">
      <w:rPr>
        <w:noProof/>
      </w:rPr>
      <w:drawing>
        <wp:anchor distT="0" distB="0" distL="114300" distR="114300" simplePos="0" relativeHeight="251659264" behindDoc="1" locked="0" layoutInCell="1" allowOverlap="1" wp14:anchorId="0FFBD6CD" wp14:editId="55B0ACD2">
          <wp:simplePos x="0" y="0"/>
          <wp:positionH relativeFrom="margin">
            <wp:align>left</wp:align>
          </wp:positionH>
          <wp:positionV relativeFrom="paragraph">
            <wp:posOffset>-571500</wp:posOffset>
          </wp:positionV>
          <wp:extent cx="3195000" cy="432000"/>
          <wp:effectExtent l="0" t="0" r="5715" b="6350"/>
          <wp:wrapNone/>
          <wp:docPr id="1" name="Obrázek 1" descr="Obsah obrázku text, červená, hodiny, zařízení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Obsah obrázku text, červená, hodiny, zařízení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95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02AE9D" w14:textId="77777777" w:rsidR="005401EE" w:rsidRPr="005401EE" w:rsidRDefault="005401EE" w:rsidP="005401EE">
    <w:pPr>
      <w:spacing w:line="360" w:lineRule="exact"/>
      <w:rPr>
        <w:sz w:val="24"/>
      </w:rPr>
    </w:pPr>
  </w:p>
  <w:p w14:paraId="13F1874B" w14:textId="77777777" w:rsidR="00AD6B85" w:rsidRPr="005401EE" w:rsidRDefault="00AD6B85" w:rsidP="005401EE">
    <w:pPr>
      <w:spacing w:line="360" w:lineRule="exact"/>
      <w:rPr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MTE1NjO1NDKyNDRU0lEKTi0uzszPAykwrAUAZQjvuSwAAAA="/>
  </w:docVars>
  <w:rsids>
    <w:rsidRoot w:val="00646916"/>
    <w:rsid w:val="00051DA6"/>
    <w:rsid w:val="000D6500"/>
    <w:rsid w:val="000E0F14"/>
    <w:rsid w:val="00104C58"/>
    <w:rsid w:val="001153F4"/>
    <w:rsid w:val="00122D74"/>
    <w:rsid w:val="00154DF2"/>
    <w:rsid w:val="001B3D8E"/>
    <w:rsid w:val="001B555F"/>
    <w:rsid w:val="001C1A8B"/>
    <w:rsid w:val="00205D98"/>
    <w:rsid w:val="00245579"/>
    <w:rsid w:val="0027698A"/>
    <w:rsid w:val="00295AF1"/>
    <w:rsid w:val="002B54F3"/>
    <w:rsid w:val="003174F9"/>
    <w:rsid w:val="003442E5"/>
    <w:rsid w:val="00392DE5"/>
    <w:rsid w:val="003B2064"/>
    <w:rsid w:val="003B4A4A"/>
    <w:rsid w:val="003C6D4A"/>
    <w:rsid w:val="003F1251"/>
    <w:rsid w:val="00407042"/>
    <w:rsid w:val="00413BF9"/>
    <w:rsid w:val="0042280A"/>
    <w:rsid w:val="00424E02"/>
    <w:rsid w:val="00453A6E"/>
    <w:rsid w:val="00454BB7"/>
    <w:rsid w:val="0046068C"/>
    <w:rsid w:val="00481C85"/>
    <w:rsid w:val="004C2B44"/>
    <w:rsid w:val="004F644F"/>
    <w:rsid w:val="0050109E"/>
    <w:rsid w:val="005016FD"/>
    <w:rsid w:val="005401EE"/>
    <w:rsid w:val="00582B78"/>
    <w:rsid w:val="005D04D5"/>
    <w:rsid w:val="0060192B"/>
    <w:rsid w:val="0063002A"/>
    <w:rsid w:val="0063216A"/>
    <w:rsid w:val="00646916"/>
    <w:rsid w:val="00657090"/>
    <w:rsid w:val="00660373"/>
    <w:rsid w:val="00673802"/>
    <w:rsid w:val="006A5C6D"/>
    <w:rsid w:val="006E6F09"/>
    <w:rsid w:val="00705A18"/>
    <w:rsid w:val="0071339D"/>
    <w:rsid w:val="00741816"/>
    <w:rsid w:val="0076432D"/>
    <w:rsid w:val="0077110D"/>
    <w:rsid w:val="0077245B"/>
    <w:rsid w:val="007B53C0"/>
    <w:rsid w:val="007B6F0B"/>
    <w:rsid w:val="007B7053"/>
    <w:rsid w:val="007E1CEA"/>
    <w:rsid w:val="007F4490"/>
    <w:rsid w:val="008313E8"/>
    <w:rsid w:val="00841186"/>
    <w:rsid w:val="0087584F"/>
    <w:rsid w:val="008817F2"/>
    <w:rsid w:val="00885994"/>
    <w:rsid w:val="00885A66"/>
    <w:rsid w:val="00934C39"/>
    <w:rsid w:val="00960075"/>
    <w:rsid w:val="009F11F0"/>
    <w:rsid w:val="00A272A9"/>
    <w:rsid w:val="00A83C73"/>
    <w:rsid w:val="00AA1E2B"/>
    <w:rsid w:val="00AB77C6"/>
    <w:rsid w:val="00AD6B85"/>
    <w:rsid w:val="00AE7D06"/>
    <w:rsid w:val="00B2318B"/>
    <w:rsid w:val="00B46335"/>
    <w:rsid w:val="00B746CB"/>
    <w:rsid w:val="00BA0488"/>
    <w:rsid w:val="00BB4477"/>
    <w:rsid w:val="00BB4490"/>
    <w:rsid w:val="00BB555B"/>
    <w:rsid w:val="00BF1DE4"/>
    <w:rsid w:val="00C1108F"/>
    <w:rsid w:val="00C75504"/>
    <w:rsid w:val="00C90466"/>
    <w:rsid w:val="00CA7A9D"/>
    <w:rsid w:val="00D6001C"/>
    <w:rsid w:val="00D64C24"/>
    <w:rsid w:val="00D74744"/>
    <w:rsid w:val="00DB28D4"/>
    <w:rsid w:val="00DD141D"/>
    <w:rsid w:val="00DE43AD"/>
    <w:rsid w:val="00DE7555"/>
    <w:rsid w:val="00E44428"/>
    <w:rsid w:val="00E6320D"/>
    <w:rsid w:val="00E66722"/>
    <w:rsid w:val="00E66B23"/>
    <w:rsid w:val="00E73913"/>
    <w:rsid w:val="00E837F3"/>
    <w:rsid w:val="00EA092D"/>
    <w:rsid w:val="00EC6A0F"/>
    <w:rsid w:val="00EF1542"/>
    <w:rsid w:val="00F01BDA"/>
    <w:rsid w:val="00F03CDB"/>
    <w:rsid w:val="00F61523"/>
    <w:rsid w:val="00F76D5B"/>
    <w:rsid w:val="00F77245"/>
    <w:rsid w:val="00F8533D"/>
    <w:rsid w:val="00F93F44"/>
    <w:rsid w:val="00FA1FBB"/>
    <w:rsid w:val="00FF5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5FA5F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03CDB"/>
    <w:pPr>
      <w:spacing w:line="308" w:lineRule="exact"/>
    </w:pPr>
    <w:rPr>
      <w:sz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EF1542"/>
    <w:pPr>
      <w:outlineLvl w:val="0"/>
    </w:pPr>
    <w:rPr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53A6E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53A6E"/>
    <w:rPr>
      <w:sz w:val="22"/>
    </w:rPr>
  </w:style>
  <w:style w:type="paragraph" w:styleId="Zpat">
    <w:name w:val="footer"/>
    <w:basedOn w:val="Normln"/>
    <w:link w:val="ZpatChar"/>
    <w:uiPriority w:val="99"/>
    <w:unhideWhenUsed/>
    <w:rsid w:val="00D74744"/>
    <w:pPr>
      <w:framePr w:hSpace="142" w:wrap="around" w:vAnchor="page" w:hAnchor="margin" w:x="-141" w:y="15253"/>
      <w:tabs>
        <w:tab w:val="center" w:pos="4536"/>
        <w:tab w:val="right" w:pos="9072"/>
      </w:tabs>
      <w:spacing w:line="252" w:lineRule="exact"/>
      <w:suppressOverlap/>
    </w:pPr>
    <w:rPr>
      <w:color w:val="00A598"/>
      <w:sz w:val="18"/>
      <w:szCs w:val="18"/>
    </w:rPr>
  </w:style>
  <w:style w:type="character" w:customStyle="1" w:styleId="ZpatChar">
    <w:name w:val="Zápatí Char"/>
    <w:basedOn w:val="Standardnpsmoodstavce"/>
    <w:link w:val="Zpat"/>
    <w:uiPriority w:val="99"/>
    <w:rsid w:val="00D74744"/>
    <w:rPr>
      <w:color w:val="00A598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EF1542"/>
    <w:rPr>
      <w:sz w:val="28"/>
      <w:szCs w:val="28"/>
    </w:rPr>
  </w:style>
  <w:style w:type="table" w:styleId="Mkatabulky">
    <w:name w:val="Table Grid"/>
    <w:basedOn w:val="Normlntabulka"/>
    <w:uiPriority w:val="39"/>
    <w:rsid w:val="000E0F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14D66EA-FCCA-493B-B263-8B5C30A606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839</Characters>
  <Application>Microsoft Office Word</Application>
  <DocSecurity>4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Chmiel</dc:creator>
  <cp:keywords>, docId:AD88D6FEB9A5E7F41C0F1F9E1CF2F401</cp:keywords>
  <dc:description/>
  <cp:lastModifiedBy>Klára Drobíková</cp:lastModifiedBy>
  <cp:revision>2</cp:revision>
  <dcterms:created xsi:type="dcterms:W3CDTF">2025-09-02T06:06:00Z</dcterms:created>
  <dcterms:modified xsi:type="dcterms:W3CDTF">2025-09-02T06:06:00Z</dcterms:modified>
</cp:coreProperties>
</file>